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ojan Glamoc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j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amoc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50 Barberry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kigto@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793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